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Argentin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Argentina received a score of 79.5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Argentina received a score of 9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Argentina received a score of</w:t>
      </w:r>
      <w:r>
        <w:t xml:space="preserve"> </w:t>
      </w:r>
      <w:r>
        <w:rPr>
          <w:b/>
          <w:bCs/>
        </w:rPr>
        <w:t xml:space="preserve">80.1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Argentina received a score of 86.9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Argentina received a score of 70.6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Argentina received a score of 7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Argentina received a score of 0.9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Argentina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Argentina received a score of 0.4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Argentin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Argentina received a score of 0.9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Argentina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Argentina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Argentina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Argentina received a score of 0.8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Argentina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Argentina received a score of 0.2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Argentina received a score of 0.7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entin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0,1980,1991,2001,2010,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2008,2018</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88, 1989, 1990, 1991, 1992, 1993, 1994, 1995, 1996, 1997, 1998, 1999, 2000, 2001, 2002, 2003, 2004, 2005, 2006, 2007, 2008, 2009, 2010, 2011, 2012, 2013, 2014, 2015, 2016, 2017,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1, 2005, 2007, 2014, 2018</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 2005, 2006, 2007, 2008, 2009, 2010, 2011, 2012, 2013, 2014, 2015, 2016, 2017, 2018, 2019, 2020, 2021, 2022, 202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 2011,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entin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0:33:46Z</dcterms:created>
  <dcterms:modified xsi:type="dcterms:W3CDTF">2024-11-11T20:3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Argentina Country Report</vt:lpwstr>
  </property>
  <property fmtid="{D5CDD505-2E9C-101B-9397-08002B2CF9AE}" pid="10" name="toc-title">
    <vt:lpwstr>Table of contents</vt:lpwstr>
  </property>
</Properties>
</file>